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คณิตศาสตร์และสถิติเพื่องานอาชีพ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91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ถาพร) สวัสดีครับครูล่าม ได้ยินเสียงไหงั้นเริ่มเลอย่างนั้นเริ่มเลยนะครับ ครูล่าม คืออันนี้ก็จะแจ้งนิดหนึ่งเราไม่ได้เสียงจากทางครูล่ามเลยนะครับ โอเค เดี๋ยวอย่างนั้นเริ่มเลยก็ได้นะครับ ครับ เดี๋ยวก่อนอื่นเดี๋ยวแจ้งก่อนนะครับว่า ผมส่งไลน์ เป็นไฟล์สไลด์งานนะครับ เป็นสไลด์ที่ใช้สอนวันนี้ลงไปในกลุ่ม LINE แล้ว ครบหรือยัง มาครบยัง เพื่อนมาครบยัง ไม่เป็นไร เริ่มเลยแล้วกันนะ Late แล้วอ๋อ นึกว่าไม่มานะ วันนี้เราเรียน เรื่อง ความน่าจะเป็น นะครับ ดู ๆ ๆ ดูครูล่ามนะ ความน่าจะเป็น ความน่าจะเป็นคืออะไร เคยเรียนมาบ้างไหม เคยเจอมาบ้างไหมรู้ไหมความน่าจะเป็นในชีวิตเราเคยเจอกับอะไรบ้าง มีเพื่อนถูกนะครับ ก็คือหน่วย วันนี้ก็มีสูตรของสลากกินแบ่งรัฐบาลใช่ไหมเราซื้อเลขท้าย 2 ตัวนี่ เราซื้อเลข 1 ตัวนี่นะครับ มีโอกาสถูกเท่าไร เคยนึกถึงไหมนิก คิดถึงไหมโอเค วันนี้ครูจะไม่… ไม่เน้นเรื่องยาก จะเน้นที่เป็นแบบที่เราเจอในชีวิตประจำวันนะ มาให้พวกเราลองทำโจทย์กัน โจทย์กันนะครับ ก่อนอื่นครูจะทำโจทย์ให้ดูก่อนสัก 2 ข้อนะครับ แล้วที่เหลือพวกเราจะได้ทำโจทยแฉโฉฉอเคไหม พวกเราเอาสมุดกันมานะทุกคน เอาสมุดมาไหม คิ้วขมวดเป็นอะไร นะครับ เดี๋ยวเริ่มกันเลยนะครับ ความน่าจะเป็น ความน่าจะเป็น ในที่นี้ ความน่าจะเป็นของเหตุการณ์ เช่น เช่น เหรียญ ใครมีเหรียญบาท เหรียญ 5 บาทก็ได้ มีไหม ไม่มีเหรียญนะ มีเหรียญนะ คุณครูล่ามถามให้หน่อยครับ ใครมีเหรียญ เหรียญสักเหรียญ ใครมีเหรียญ ครูยืมหน่อย มีไหม ไม่มีติดตัวเลยสักเหรียญ โอเค ๆ ไม่เป็นไร ไม่เป็นไร สมมติเหรียญบาทเรานี่ นะครับ มันจะมี มันจะมีกี่ด้าน เหรียญ มีเท่าไร มี 2 ด้าน มีหัว หัวกับ หัวกับก้อย ทำไมต้องหัวกับก้อยล่ะ นะ ทำไมต้องหัวก้อย นะครับ สมมติ โยนเหรียญ 1 ครั้ง เราเคยโยนเหรียญทายกันไหม โยนเหรียญเสี่ยงทางนะครับ โยนเหรียญเสี่ยงทาย 1 ครั้งนี่มันมีโอกาสที่จะเกิดขึ้น มีโอกาสที่จะเป็นไปได้กี่เหตุการณ์ ทั้งหมดเลยน่ะ มันมีกี่เหตุการณ์ ที่จะเกิดขึ้นได้ ก็คือเกิดขึ้นได้ 2 เหตุการณ์ก็คือเป็นได้ทั้งหัวแล้วก็ก้อยนะครับ เราจะเรียกสิ่งนี้ว่านะ ว่าเป็นเหตุการณ์ทั้งหมดที่เกิดขึ้นได้ เป็นจำนวนของ Sample Spaceครับ เราเขียนตัวนะครับ ย่อว่า S ตัวใหญ่คือ ของการโยนเหรียญ 1 ครั้ง เกิดได้ทั้ง 2 อย่างก็คือหัวกับก้อย ครูก็จะเขียนไว้ว่าหัวกับก้อย หัวกับก้อย แต่จริง ๆ แล้วเวลาเราโยนเหรียญ 1 ครั้ง มันจะเกิดขึ้น 2 เหตุการณ์พร้อมกันได้ไหม ได้ไหม มันจะเกิดพร้อมกันได้ไหม ได้ทั้งหัวทั้งก้อยพร้อมกันได้ไหม เดี๋ยวถามเพื่อนนี่แหละ เดี๋ยวดูครูล่าม มันเกิดขึ้นได้ไหมครับ โยนเหรียญ 1 ครั้ง จะเกิดได้ไหมครับ ได้ไหม อันนี้คืออะไร ไม่ได้ ใช่ไหม มันจะเกิดขึ้นพร้อมกันไม่ได้ ไม่มีใครมีเหรียญสักเหรียญเลยเหรอ เป็นการยกตัวอย่างที่ง่ายที่สุดแล้วนะ นะครับ เวลาเราโยนเหรียญขึ้นไปนี่ มันจะเกิดทั้งหัวทั้งก้อยได้ใช่ไหม มันก็เลยมีสิ่งอีกอย่างหนึ่งนะครับ เหตุการณ์ที่สามารถเกิดขึ้นได้แล้วก็เป็น n ตัวเล็ก แล้วก็ E E มาจากคำว่า Event นะครับ มันจะเกิดได้อย่างเดียว ไม่หัวก็เป็นก้อยใช่ไหม ไม่หัวก็เป็นก้อยนะครับ เดี๋ยวรอครูล่ามแปลก่อนนะครับ ในที่นี้ ถ้าครูถามว่านะครับ ถ้าครูถามว่าความเป็นไปได้นะครับ ความเป็นไปได้ที่เราจะโยนเหรียญ เหรียญ 1 เหรียญ เหรียญ 1 เหรียญ 1 ครั้ง เหตุการณ์ที่จะเกิดหัวเป็นได้เท่าไรนะครับ เหตุการณ์ที่จะเกิดหัว ก็คือมีเหตุการณ์ใช่ไหม หรือก้อยก็ตามแต่ จะได้แค่ 1 ได้เป็น เหตุการณ์ก็คือหัว 1 จะนับได้เท่ากับ 1 ใช่ไหมอันนี้จะเป็น 2 ใใช่ไหมครับ ความน่าจะเป็น ก็คือตามสูตรครับ ก็จะกลายเป็น ความน่าจะเป็น ก็คือเหตุการณ์ที่จะเกิดขึ้นได้ ส่วน หารด้วย หรือว่าส่วนนะครับ เหตุการณ์ทั้งหมดที่จะเกิดขึ้น เหตุการณ์ที่เกิดขึ้นได้นะครับเหตุการณ์ที่จะเกิดขึ้นได้ จริง ๆ แล้วมีแค่ 1 ที่เป็นหัวใช่ไหม 1 แต่ถ้าเหตุการณ์ทั้งหมดที่เป็นไปได้นะ เป็นไปได้ นะ จะมีทั้งหมดเท่าไร 2 ก็คือหัวแล้วก็ก้อยนะครับ เอามาแทนในสมการก็จะกลายเป็น 1 ส่วน 2 ใช่ไหมบอส 1 ส่วน 2 ก็คือ 50 50 นั่นเอง โอเคไหม ตรงนี้เรา เข้าใจไหมพอจะเข้าใจนะ เข้าใจใช่ไหมครับ โอเค โอเค ดี ๆ ทีนี้เดี๋ยวเรามาดูโจทย์นะครับ ตัวอย่าง จริง ๆ อยู่ใน… ครูส่งไฟล์ไปใน LINE แล้ว ครูส่งไฟล์ไปในไลน์แล้ว พวกเราสามารถดูในโทรศัพท์เราได้ เผื่ออันนี้ตัวมันเล็กไป ตัวมันเล็กไหม มันแยงตาใช่ไหม ผ้าม่าน ผ้าม่านมันจ้า ครูล่ามมองเห็นเด็กไหมครับ พอจะมองเห็นเด็กไหม เวลาเด็กถาม ผ้าม่านมันจ้านะ โอเค ไม่เป็นไร ไม่เป็นไร เดี๋ยวค่อย ๆ แก้ไปทีนี้ เดี๋ญวเราดูโจทย์ ที่นี้ โยนเหรียญนะครับ คือ การโยนเหรียญ 1 เหรียญ โยนเหรียญ 1 เหรียญ กี่ครั้งทีนี้ อันนี้ 2 ถูกไหม 2 2 ครั้ง เมื่อกี้ที่พูดไป คือ โยนเหรียญ 1 ครั้ง 1 อย่างไร 1 1 เหรียญ 1 ครั้ง ทีนี้เปลี่ยนแล้วนะ เปลี่ยนเป็นโยนเหรียญ 1 เหรียญ 2 ครั้งแล้วนะครับ จงความน่าจะเป็นที่จะเกิดหัว อย่างน้อย 1 ครั้ง ทีนี้พูดถึงเราโยนเหรียญก่อน เราหา จำนวนของ Example Space โยน 1 ครั้งใช่ไหม ก็จะเกิดหัวกับก้อย อันนี้คือโยนเป็นครั้งที่ 1 แล้วโยนครั้งที่ 2 ล่ะ มันเกิดจากที่อื่นได้ไหม นอกจากตัวนี้ ก็เป็นหัวกับก้อยเหมือนเดิม ใช่ไหม เพราะมันเป็นโยนเหรียญ 1 เหรียญนะ ไม่ใช่ 2 เหรียญ แค่ 1 เหรียญ ก็จะเป็นหัวกับก้อย ทีนี้เหตุการณ์ทั้งหมดที่มันเกิดขึ้นนี่ มันเป็นกี่ครั้ง 2 ไหม เดี๋ยวพูดให้เราเห็นภาพก่อน มันเกิดขึ้นกี่ครั้ง 1 2 3 4 4 เป็นอย่างไร 4 อย่างนี้ใช่ไหม 4 ครั้งนะครับ เหตุการณ์ทั้งหมดคือ 4 ครั้ง นะครับ Sample Space ทั้งหมด จะมีทั้งหมด 4 ครั้ง แล้วเขาถามว่าความน่าจะเป็น ทีนี้ความน่าจะเป็นที่จะเกิด หัวอย่างน้อย 1 ครั้งนะครับ เป็น</w:t>
      </w:r>
    </w:p>
    <w:p>
      <w:pPr>
        <w:numPr>
          <w:ilvl w:val="0"/>
          <w:numId w:val="1001"/>
        </w:numPr>
      </w:pPr>
      <w:r>
        <w:t xml:space="preserve">นะครับ จะเปิดหัวอย่างน้อย 1 ครั้งนะครับ มีเท่าไร เราก็ดึงลงมาตรงนี้ ก็เป็นหัวแล้วก็หัว มีกี่ตัว มีกี่ตัว 2 ตัวนะครับ ก็เท่ากับนะครับ ก็เท่ากับ 2 โอเคไหม ทีนี้ ก็จะเป็น E = E ใช่ไหม E ส่วนด้วย S S คือเหตุการณ์ทั้งหมดที่จะเกิดขึ้นได้ ก็เท่ากับเท่าไร 2 ส่วนเท่าไร 2 ส่วนด้วย มันก็กลายเป็น… ไม่ สุดท้ายมันก็กลายเป็น1 ส่วน 2 อยู่ดี ใช่ไหม อย่างน้อย 1 ครั้งนะครับ อันนี้มาเป็นตรงนี้งงไหม จาก 2 มาเป็น 4 จาก เป็น 1 ส่วน 2 งงไหม ก็คือเอา 2 มาหารนะครับ เอา 2 มาหารทั้งบนและล่าง ก็จะเป็น 4 หาร 2 นะครับ 4 หารด้วย 2 ก็เหลือ 2 อันนี้จะเป็นเรื่องเศษส่วน มีเศษส่วน มีค่าเท่ากันนะครับ ตัวนี้ 2 ส่วน 4 กับ 1 ส่วน 2 มีค่าเท่ากัน เดี๋ยวอันนี้ให้เรา… เดี๋ยวครูล่ามบอกให้เด็กจดด้วยนะครับ ลงไปในสมุดด้วยนะ เอาไว้ดูตอนทำแบบฝึกหัด นี่ ก็คือโจทย์จากตัวอย่างตรงนี้นะครับ วิธีทำก็อยู่ตรงนี้ เสร็จหรือยังนี่ ลองดูตัวอย่าง ทีนี้ ดูข้อต่อไปเลยนะครับ นะครับ เดี๋ยวดูข้อถัดไปเลย โยนเหรียญ ทีนี้ โยนเหรียญ เหรียญ 3 เหรียญ โยนเหรียญ 3 เหรียญ 1 ครั้ง ความน่าจะเป็นที่จะขึ้นหัวอย่างน้อย 2 เหรียญนี่ มันมีเท่าไรนะครับ ทำอย่างไร พอมีไอเดียไหมมิกซ์ ก่อนอื่นนะครับ ก่อนอื่นเราก็ต้องหาความน่าจะเป็นที่จะเกิดขึ้นได้ทั้งหมดก่อนนะครับ คือจำนวนของ Sample space เหรียญมีกี่เหรียญ 3 เหรียญใช่ไหม มีทั้งหมด 3 เหรียญ เวลาเราโยน เราต้องลองไล่ก่อน ว่ามันมีเหตุการณ์ทั้งหมกโยนเหรียญครั้งแรก สมมติว่ามันเกิดหัว หัว หัว ครูเอา… ครูแทนหัวเท่ากับตัว H นะ H แล้วก็ก้อยจะแทนด้วยตัว T ครับ เกิดครั้งแรกนะครับ เกิดหัวทั้งหมด ครั้งที่ 2 เกิออะไรได้อีก โยนเหรียญ 3 เหรียญ 1 ครั้งนี่ จะเกิดอะไรได้อีก หัว หัว หัว หัว หัว ก้อย ก้อย อะไรอีก หัว ก้อย แล้วก็หัว แล้วก็ครับ มีอีกไหม ทีนี้หัว 2 ก็ได้ ทีนี้เอาทั้งหมดนี้ ไล่เหตุการณ์ทั้งหมดนี้ อันนี้คือเหตุการณ์ที่จะเกิดใช่ไหม ทีนี้ เหตุการณ์ทั้งหมดสิ มีอะไรบ้าง หวั หัว หัว หัว หัว ก้อย ใช่ไหม แล้วก็แล้วก็… หัว หัว ก้อย อะไรอีก</w:t>
      </w:r>
    </w:p>
    <w:p>
      <w:pPr>
        <w:pStyle w:val="FirstParagraph"/>
      </w:pPr>
      <w:r>
        <w:t xml:space="preserve">(นักศึกษาชาย) ก้อย ก้อย ก้อย อะไรอีก ก้อย ก้อย หัว หัว มีอะไรอีกครับที่จะเกิดขึ้นได้ ก้อย หัว หัว</w:t>
      </w:r>
    </w:p>
    <w:p>
      <w:pPr>
        <w:pStyle w:val="BodyText"/>
      </w:pPr>
      <w:r>
        <w:t xml:space="preserve">(อาจารย์สถาพร) ก้อย หัว หัว ซ้ำไหม อย่าให้มันซ้ำนะ</w:t>
      </w:r>
    </w:p>
    <w:p>
      <w:pPr>
        <w:pStyle w:val="BodyText"/>
      </w:pPr>
      <w:r>
        <w:t xml:space="preserve">(นักศึกษาชาย) สลับที่กันได้</w:t>
      </w:r>
    </w:p>
    <w:p>
      <w:pPr>
        <w:pStyle w:val="BodyText"/>
      </w:pPr>
      <w:r>
        <w:t xml:space="preserve">(อาจารย์สถาพร) มันสลับที่กันได้ อันนี้ก็ต้องแทนเป็นเหรียญที่ 1 แล้วก็เหรียญที่ 2 ที่ มีอะไรอีก ไม่มี ใช่ไหม 1 2 3 4 5 6 7 มีอะไรอีกไหม มีอะไรที่มันไม่ซ้ำอีก มีไหม หัว ก้อย</w:t>
      </w:r>
    </w:p>
    <w:p>
      <w:pPr>
        <w:pStyle w:val="BodyText"/>
      </w:pPr>
      <w:r>
        <w:t xml:space="preserve">(นักศึกษาชาย) หัวก้อยหัว</w:t>
      </w:r>
    </w:p>
    <w:p>
      <w:pPr>
        <w:pStyle w:val="BodyText"/>
      </w:pPr>
      <w:r>
        <w:t xml:space="preserve">(อาจารย์สถาพร) หัวห้อยหัว หัว ก้อย แล้วก็หัว มีอีกไหมครับ มีอีกไหม หมดหรือยัง มีอะไรอีกไหม ไม่มีแล้ว อันนี้แปลว่าอะไรนะ อันนี้ แปลว่าอะไรคุณครูครับ ครูล่ามครับ อันนี้ไม่มีแล้ว อ๋อ โอเคโอเค แปลว่าไม่มีแล้ว ไม่มีแล้วถูกไหม ลองไล่ดูว่าจำนวนทั้งหมดเหตุการณ์ที่เกิดขึ้นมีเท่าไร 1 2 3 4 5 6 7 แล้วก็ 8 ใช่ไหม ทั้งหมดมีทั้งหมด 8 เหตุการณ์ใช่ไหมครับ แล้วเหตุการณ์ที่เกิดหัวในโจทย์เรา จะเกิดหัวเราก็เลือกมา หัว หัว หัว ใช่ไหม หัวหัวก้อย มีอะไรอีก ก้อย หัว หัว นะครับ หัวก้อยหัว ตรงนี้ ใช่ไหมมีทั้งหมดเท่าไร กี่ตัว มีทั้งหมดเหตุการณ์ เท่าไร ที่เกิดขึ้นได้ 4 เหตุการณ์นะครับ เราก็มาแทนในสมการนะครับ จำนวนที่เกิดขึ้นได้นะครับ ส่วนด้วยจำนวนเหตุการณ์ทั้งหมดนะครับ ที่เป็นไปได้ โอเค Opportunity ก็จะเป็น ครับ 4 ส่วน เท่าไร เหตุการณ์ทั้งหมดคือเท่าไร 8 เหตุการณ์ใช่ไหม ว่าอย่างไรนะ กลางใช่ไหม 8 นะครับ 4 ส่วนด้วย 8 ตอบอย่างนี้ได้เลยไหม ตอบ 4 ส่วน 8 ได้เลยไหม จริง ๆ ก็ได้แหละ แต่ว่ามันก็ไม่สวยนะครับ เราจะทำให้เป็นเศษส่วนอย่างต่ำก่อน 4 ส่วน 8 ลองหาร 2 สิ หารทั้งด้านบน ด้านบน เหลือเท่าไร เหลือเท่าไร ก็จะเป็น 2 ส่วน 4 2 ส่วน 4 โอเคหรือยัง เป็นอย่างต่ำไหม ก็หารอีก หาร 2 อีก ก็จะเหลือ 1 ส่วน 2 นะครับ 1 ส่วน 2 นี่นะครับ แปลงไม่ได้อีกแล้ว เราก็ตอบ 1 ส่วน 2 ครับ นี่คือเหตุการณ์ที่จะเกิดขึ้นได้ เหรียญขึ้นหัว อย่างน้อยนะครับ 2 เหรียญ ยากไหม แต่ว่าโจทย์ที่ครูให้มันไม่ยากขนาดนี้ อันนี้ครูพาทำให้มันยากก่อน ครับ แต่คุณครู… ครูล่ามถามให้หน่อยครับ จะให้เขาทำแบบฝึกหัดต่อเลย หรือว่าจะเรียนเรื่องถัดไปต่อ มิกซ์จะเอาอย่างไร จะทำแบบฝึกหัดต่อเลย จะทำแบบฝึกหัดต่อ หรือว่าจะเรียนเรื่องอื่นต่อ ทำแบบฝึกหัดไหม มันค่อยไม่ลืมนะ ทีนี้ นะครับ เดี๋ยวให้นักเรียนทำแบบฝึกหัด 2 ข้อนี้ก่อนแล้วกัน เดี๋ยวครุขเดินดูช่วยนะ ทำแบบฝึกหัดในสมุดนะครับ ทำแบบฝึกหัดในสมุด เดี๋ยวครูเดินดูช่วย โอเค โอเค ทำทีนี้โจทย์ในโทรศัพท์เราก็มีนะ ครูส่งในกลุ่ม ใครมีเหรียญ มันมีแค่นั้น เดี๋ยวทำไมมันลำบากจังเลย เหรียญบาทเหรียญเดียว</w:t>
      </w:r>
    </w:p>
    <w:p>
      <w:pPr>
        <w:pStyle w:val="BodyText"/>
      </w:pPr>
      <w:r>
        <w:t xml:space="preserve">(อาจารย์สถาพร) ข้อไหนครับ ข้อ 2 โยนเหรียญ 2 เหรียญ 1 ครั้ง ความน่าจะเป็นเท่าไรก่อน 4 เหรอ หัว หัว หัว ก้อย ก้อย หัว ก้อย ก้อย แล้วจะเกิดก้อยทั้ง 2 เหรียญเท่าไร ครั้งเดียวใช่ไหม ก้อย ก้อย ใช่ไหม เวลา… เดี๋ยวครูล่ามแป๊บหนึ่งก็ได้ครับ พอดีจะมีเด็กที่เป็นปกติด้วย เรียนร่วมกันครับ ตัวอย่างถัดไป เดี๋ยวครูจะยกตัวอย่าง 2 เหรียญใช่ไหม เหรียญมีกี่หน้า มี 2 หน้าใช่ไหม 2 เหรียญนี่ แค่นั้นเอง คูณกัน 3 ครั้ง 2 x 2 x 2</w:t>
      </w:r>
    </w:p>
    <w:p>
      <w:pPr>
        <w:pStyle w:val="BodyText"/>
      </w:pPr>
      <w:r>
        <w:t xml:space="preserve">(นักศึกษาชาย) ครูต้องไปหาตามกล่อง นี่ ดู ดู กี่ครั้ง เป็นกี่ครั้ง ทำอย่างไร หัวใช่ไหม แล้วก็ก้อย ใช่ไหม ที่มันเป็นลูกเต๋าน่ะครับ มันจะไล่ยากหน้า 6 หน้า 2 ลูก เกิดได้กี่เหตุการณ์ 2 เหตุการณ์ 6 x 2 ได้เท่าไร 6 คูณ 2 ลูกเต๋าใช้ได้อยู่ เหตุการณ์ทั้งหมด ก็คือเกมลูกเต๋ามาเล่นกันแล้วมั้ง ซื้อหวยเราก็ขาดทุนแล้วนะ ซื้อหวยน่ะ รู้ไหมว่า… รางวัลที่ 1 เราน่ะ รางวัลที่ 1 เรามีทั้งหมดกี่ตัว มันมีเลขกี่ตัว มีเลขทั้งหมดกี่ตัว ทั้งหมดกี่หลัก 6 หลักใช่ไหม 00-99 ในนั้น เลข 6 หลัก หลักแสนเลยนะ 000000-999999 มีทั้งหมดกล้านตัว ล้านตัวเลยนะ ทางที่จะการเกิดขึ้นได้ ในการซื้อสลากกินแบ่งรัฐบาลใบเดียว1 ในล้าน เราซื้อใบละร้อย เราได้แค่หลักล้านน่ะ เอาจริง ๆ ที่จริงการซื้อ… อย่างนี้ใช่ไหม เราได้เท่าไร 100 ล้าน</w:t>
      </w:r>
    </w:p>
    <w:p>
      <w:pPr>
        <w:pStyle w:val="BodyText"/>
      </w:pPr>
      <w:r>
        <w:t xml:space="preserve">(นักศึกษาชาย) ถูกได้ขนาดนั้นก็ดีแล้ว ได้หลักล้าน ขาดทุนเยอะมากเลยนะ แตกแล้วแตกอีก มาช่วยครูสอนนะ ไปเอามาจากไหนนี่ ไปเอามาจากไหน หาตามพื้น หาอะไร หาได้ด้วยเหรอ เก่งน่ะ ดู ๆ ๆ ดูข้อ 2 ดูข้อ 2 ดู ๆ ๆ นี่คือจำนวน ดูโจทย์ โจทย์บอกว่าจะเกิด… ทั้ง 2 ก้อยทั้ง 2 อันนี้ดู ๆ สลากกินแบ่งรัฐบาล ใช้ลูกเต๋าพอละ เดี๋ยวเราจะไปลูกเต๋าต่อแล้ว รอเพื่อนทำให้เสร็จก่อน ง่าย ๆ แต่เราไม่มีอุปกรณ์ ยืมเด็กมา เหรียญ กระดานโยนลูกเต๋ามาแล้วนะ</w:t>
      </w:r>
    </w:p>
    <w:p>
      <w:pPr>
        <w:pStyle w:val="BodyText"/>
      </w:pPr>
      <w:r>
        <w:t xml:space="preserve">(นักศึกษาชาย) ลบหมดเลยหรือเปล่านี่ครู ครูล่ามครับ เดี๋ยวพร้อมไปต่อแล้วครับ โอเค ทีนี้จากเหรียญมีแค่ จากเหรียญมีแค่ 2 นะ ทีนี้… ทีนี้นะ เพิ่มความยากมีอีกนิดหนึ่งนะ นะครับ ลูกเต๋า ลูกเต๋ามีกี่หน้า ลูกเต๋า เหรียญมี 2 แล้วถ้าลูกเต๋ามีกี่… ลูกเต๋าทำอย่างไรครับคุณครูลูกเต๋า นี่ไง 6 ใช่ไหม มี 6 หน้าเลยนะครับ ทีนี้ ลูกเต๋าจะมี 6 หน้าแล้วนะ ทีนี้ เดี๋ยวดูโจทย์ ดุโจทย์ที่ข้อแรกลูกเต๋า 1 ลูก ลูกเต๋า 1 ลูก ลูกเต๋า 1 ลูก ลูกเต๋า 1 ลูก ทั้งหมด วาดได้ไหม ลูกเต๋าก็จะเป็นประมาณนี้นะ มันมีทั้งหมดกี่หน้า 6 หน้าใช่ไหม มีอะไรบ้าง มีหน้าอะไรบ้าง มีหน้าอะไรบ้าง ก็ได้ 1 ใช่ไหม 1 2 3 4 5 แล้วก็ 6 มีทั้งหมดเท่าไร 6 หน้า มีทั้งหมด 6 หน้าใช่ไหม มีทั้งหมด 6 หน้า ทีนี้ดูโจทย์เรา ทอยลูกเต๋า 1 ลูฏ 1 ครั้ง จงหาความน่าจะเป็นนะครับ ที่จะออกแต้มมากกว่า มากกว่าอะไร มากกว่า 4 นะ มากกว่า 4 มากกว่านะ คำว่า</w:t>
      </w:r>
      <w:r>
        <w:t xml:space="preserve"> </w:t>
      </w:r>
      <w:r>
        <w:t xml:space="preserve">“</w:t>
      </w:r>
      <w:r>
        <w:t xml:space="preserve">มากกว่า</w:t>
      </w:r>
      <w:r>
        <w:t xml:space="preserve">”</w:t>
      </w:r>
      <w:r>
        <w:t xml:space="preserve"> </w:t>
      </w:r>
      <w:r>
        <w:t xml:space="preserve">นะครับ เหตุการณ์ทั้งหมดเรารู้แล้ว Number ของ Sample space เหตุการณ์ทั้งหมดที่จะเป็นไปได้ ก็มีทั้งหมดเท่าไร เรียกว่า เท่าไร เท่ากับ ถูกไหม 3 4 5 6 ก็เป็น 6 6 เหตุการณ์ที่จะเป็นไปได้ของแต้มที่มากกว่า 4 มีอะไรบ้าง แต้มที่ มากกว่า 4 มีเท่าไรบ้าง มากกว่านะมากกว่า ได้มากกว่า 4 มีอะไรบ้าง อันนี้ได้ไหม 1 ได้ไหม ได้หรือไม่ได้ 1 ไม่ได้ 2 ได้ไหม 2 ก็ไม่ได้ 3 ก็ไม่ได้ แล้ว 4 ล่ะ ได้ไหม 4 ได้ไหม</w:t>
      </w:r>
    </w:p>
    <w:p>
      <w:pPr>
        <w:pStyle w:val="BodyText"/>
      </w:pPr>
      <w:r>
        <w:t xml:space="preserve">(นักศึกษาชาย) มากกว่า 4 ก็ต้องเป็น 5</w:t>
      </w:r>
    </w:p>
    <w:p>
      <w:pPr>
        <w:pStyle w:val="BodyText"/>
      </w:pPr>
      <w:r>
        <w:t xml:space="preserve">(อาจารย์สถาพร) เพราะเราใช้คำว่าอะไร ใช้คำว่า</w:t>
      </w:r>
      <w:r>
        <w:t xml:space="preserve"> </w:t>
      </w:r>
      <w:r>
        <w:t xml:space="preserve">“</w:t>
      </w:r>
      <w:r>
        <w:t xml:space="preserve">มากกว่า</w:t>
      </w:r>
      <w:r>
        <w:t xml:space="preserve">”</w:t>
      </w:r>
      <w:r>
        <w:t xml:space="preserve"> </w:t>
      </w:r>
      <w:r>
        <w:t xml:space="preserve">นอกเสียจาก เราจะใช้คำว่า</w:t>
      </w:r>
      <w:r>
        <w:t xml:space="preserve"> </w:t>
      </w:r>
      <w:r>
        <w:t xml:space="preserve">“</w:t>
      </w:r>
      <w:r>
        <w:t xml:space="preserve">มากกว่า มากกว่าหรือเท่ากับ มากกว่าหรือเท่ากับ ที่นี้เราใช้คำว่า</w:t>
      </w:r>
      <w:r>
        <w:t xml:space="preserve">”</w:t>
      </w:r>
      <w:r>
        <w:t xml:space="preserve">มากกว่า ฉะนั้น สิ่งที่จะมีก็เป็นได้ 5 กับ 6 นะครับ 5 กับ 6 เดี๋ยวครูวงเล็บนิดหนึ่ง จะได้ไม่งง นะครับ ครับ 5 กับ 6 มีกี่ตัว 2 มีกี่ตัว 2 ตัว 2 ตัว ก็เขาสูตรเดิม ความน่าจะเป็นนะครับ คือ เหตุการณ์ที่เป็นไปได้ ส่วนด้วยเหตุการณ์ทั้งหมดนะครับ เหตุการณ์ที่เป็นไปได้ทั้งหมดเท่าไร Number ของ EX ก็คือ 2 ส่วนด้วยเหตุการณ์ทั้งหมดที่จะเกิดขึ้นได้ คือ คือ เท่าไร คือ 6 นะครับ 2 ส่วน 6 นะครับ แปลงเป็น… ทำเป็นเศษส่วนอย่างต่ำ จะได้เป็น 3 นี่คือคำตอบ ก่อนที่จะโดดไปตัวอย่างถัดไปนะ เดี๋ยวมันจะ… เห็นไหมครับ ครูล่ามครับ เดี๋ยวให้เด็กทำแบบฝึกหัด ข้อที่ 1 ก่อนแลนะครับ เราเข้าใจคำว่า</w:t>
      </w:r>
      <w:r>
        <w:t xml:space="preserve"> </w:t>
      </w:r>
      <w:r>
        <w:t xml:space="preserve">“</w:t>
      </w:r>
      <w:r>
        <w:t xml:space="preserve">เลขคี่</w:t>
      </w:r>
      <w:r>
        <w:t xml:space="preserve">”</w:t>
      </w:r>
      <w:r>
        <w:t xml:space="preserve"> </w:t>
      </w:r>
      <w:r>
        <w:t xml:space="preserve">ไหม ในโจทยืเข้าใจไหม เลขคี่ คู่กับคี่น่ะ เรารู้ไหมว่าเลขคี่คือเลขอะไรบ้าง เลขคี่ เลขคี่ก็คือเลขที่หาร 2 ไม่ลงตัวนะ ครูจะบอก อันนี้คือ 1 คือ เลขคี่ 3 คือ เลขคี่ 5 คือ เลขคี่ ที่เหลือเป็นเลขคู่นะครับ ดูนะ เลขคี่ นี่คือเลขคี่ 1 3 5 คือเลข2 4 6 ทีนี้ลองทำแบบฝึกหัดข้อที่ ก่อน เดนะครับ ให้ลองทำข้อง่าย ๆ ก่อน จะทำใช่ไหม ใช่ ได้ ถ้าทอยลูกเต๋า 2 ลูกใช่ไหม ไล่ให้ฟังเลย เท่ากับหน้า รวมกันเลยก็ได้ 1 ลูก บนกระดานก็มีนี่ บนกระดานก็เขียนอยู่ ง่ายเลยนะ ง่ายอย่างนี้เลย เลขคู่ เลขคู่ 2 4 แล้วก็ 1 3 5 มันไม่มี ถูกไหม มันมีคำถาม ถามหาคู่ หาคี่ ลูกเต๋า 3 ลูก 5 กับ 50 ไปแล้ว ก็ไม่ได้แล้ว 5 กับ 6 5 กับ 6 มันก็เป็นแค่ 2 ส่วน 3 แล้ว เอ้ย 1 ส่วน 3 แล้วใช่ไหม จาก 2 ตัวจากเลขทั้งหมดกี่ตัว 6 ตัวใช่ไหมนี่ ๆ ดูตัวอย่างข้อนี้ก็ได้ ถ้าเป็นลูกเต๋า 2 ลูก หาผลรวมเป็น 7 มันจะยากไปกว่าเพื่อนไหม</w:t>
      </w:r>
    </w:p>
    <w:p>
      <w:pPr>
        <w:pStyle w:val="BodyText"/>
      </w:pPr>
      <w:r>
        <w:t xml:space="preserve">(นักศึกษาชาย) มันยาก แค่นี้ก็… ได้ครับ ก็อย่าแบกมาก ทำได้ยัง ข้อ 2 ทำได้ยัง</w:t>
      </w:r>
    </w:p>
    <w:p>
      <w:pPr>
        <w:pStyle w:val="BodyText"/>
      </w:pPr>
      <w:r>
        <w:t xml:space="preserve">(นักศึกษาชาย) ทำข้อแรก ข้อ 2 ยังไม่ได้ ใช่ไหม ใช่ไหม ถามสิ ว่าเป็นจำนวนคี่เฉย ๆ มี 3 คำตอบก็ 1 ส่วน 2 ก็ถูกอยู่ นี่ ๆ ๆ ตรงนี้นี่ใช่ ตรงนี้นี่ใช่ มันจะไม่ได้อันนี้ มันไม่ใช่ ก็ลองเขียนดู ที่เหลือไม่ใช่ ดีแล้ว ดีแล้ว ในบางอย่างเราลองหาเองก่อน ลองคิดด้วยตัวเองก่อนไง อย่าไปเชื่อทุกอย่างนะ ในนั้นน่ะ ดครูล่ามครับ rvgพอเท่านี้ก่อนนะวันนี้ โอเค ฮัลโหลครับครูล่ามครับ เดี๋ยวบอกเด็ก ๆ ก็ได้ครับ เดี๋ยววันนี้พอเท่านี้ก่อนก็ได้ เดี๋ยวล่ามจะหัวระเบิดก่อน ในวันนี้เดี๋ยวพอเท่านี้ก่อนนะครบ เดี๋ยวจะไม่ทันนะ เสร็จแล้วใช่ไหม ครูล่ามบอกให้เด็กให้ทีครับ เดี๋ยวผมจะทำเฉลยแล้วจะส่งให้เด็ก ส่งไปใน LINE อีกทีหนึ่ง เป็นเฉลยนะครับ เอาไปอ่าน โอเคไหม อย่างนั้น ก็ขอบคุณ ขอบคุณครูล่ามก่อนทุกคน ขอบคุณครูล่ามก่อน กล้องอยู่นี่นะ กล้องอยู่นี่นะ ขอบคุณมากครับครูล่าม เดี๋ยวเจอกันใหม่อาทิตย์หน้าครับ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ea454b4c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คณิตศาสตร์และสถิติเพื่องานอาชีพ (เช้า) 291167</dc:title>
  <dc:creator/>
  <cp:keywords/>
  <dcterms:created xsi:type="dcterms:W3CDTF">2024-11-29T03:55:22Z</dcterms:created>
  <dcterms:modified xsi:type="dcterms:W3CDTF">2024-11-29T0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7 เวลา 08.30 น.</vt:lpwstr>
  </property>
  <property fmtid="{D5CDD505-2E9C-101B-9397-08002B2CF9AE}" pid="3" name="subtitle">
    <vt:lpwstr/>
  </property>
</Properties>
</file>